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26496" w14:textId="77777777" w:rsidR="00F910CF" w:rsidRDefault="00F910CF" w:rsidP="001B7FDC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16"/>
          <w:szCs w:val="16"/>
        </w:rPr>
      </w:pPr>
    </w:p>
    <w:p w14:paraId="75A55BA6" w14:textId="5E7ACC0D" w:rsidR="00AE2A56" w:rsidRPr="00AE2A56" w:rsidRDefault="00CA3AD8" w:rsidP="001B7FDC">
      <w:p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OCIAL &amp; BEHAVIORAL TEMPLATE WITHOUT </w:t>
      </w:r>
      <w:r w:rsidR="00AE2A56" w:rsidRPr="00AE2A56">
        <w:rPr>
          <w:rFonts w:ascii="Times New Roman" w:eastAsia="Times New Roman" w:hAnsi="Times New Roman" w:cs="Times New Roman"/>
          <w:b/>
          <w:sz w:val="28"/>
          <w:szCs w:val="28"/>
        </w:rPr>
        <w:t>INSTRUCTIONS:</w:t>
      </w:r>
      <w:r w:rsidR="00AE2A56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63B9E624" w14:textId="2931CCF5" w:rsidR="00AE2A56" w:rsidRDefault="00AE2A56" w:rsidP="00491F1B">
      <w:pPr>
        <w:spacing w:before="120" w:after="120" w:line="240" w:lineRule="auto"/>
        <w:ind w:left="1080" w:right="720" w:hanging="36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Use </w:t>
      </w:r>
      <w:r w:rsidR="00955072"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this template </w:t>
      </w:r>
      <w:r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>to prepare a document</w:t>
      </w:r>
      <w:r w:rsidR="00D16FA9"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for </w:t>
      </w:r>
      <w:r w:rsidR="00D16FA9" w:rsidRPr="00856A7C">
        <w:rPr>
          <w:rFonts w:ascii="Times New Roman" w:eastAsia="Times New Roman" w:hAnsi="Times New Roman" w:cs="Times New Roman"/>
          <w:caps/>
          <w:color w:val="C00000"/>
          <w:sz w:val="24"/>
          <w:szCs w:val="24"/>
        </w:rPr>
        <w:t>social and behavioral</w:t>
      </w:r>
      <w:r w:rsidR="00D16FA9"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research</w:t>
      </w:r>
      <w:r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with the information from the following sections. </w:t>
      </w:r>
    </w:p>
    <w:p w14:paraId="55A042CE" w14:textId="40D20974" w:rsidR="00491F1B" w:rsidRPr="00955072" w:rsidRDefault="00491F1B" w:rsidP="00491F1B">
      <w:pPr>
        <w:pStyle w:val="Default"/>
        <w:spacing w:before="120" w:after="120"/>
        <w:ind w:left="720"/>
        <w:rPr>
          <w:color w:val="C00000"/>
        </w:rPr>
      </w:pPr>
      <w:r w:rsidRPr="00F91F1B">
        <w:rPr>
          <w:bCs/>
          <w:color w:val="C00000"/>
        </w:rPr>
        <w:t>If your study will ONLY involve secondary use of data and/or specimens</w:t>
      </w:r>
      <w:r w:rsidRPr="00F91F1B">
        <w:rPr>
          <w:color w:val="C00000"/>
        </w:rPr>
        <w:t xml:space="preserve">. See </w:t>
      </w:r>
      <w:r w:rsidRPr="00F91F1B">
        <w:rPr>
          <w:b/>
          <w:color w:val="C00000"/>
        </w:rPr>
        <w:t>HRP-503b TEMPLATE</w:t>
      </w:r>
      <w:r w:rsidRPr="00F91F1B">
        <w:rPr>
          <w:color w:val="C00000"/>
        </w:rPr>
        <w:t xml:space="preserve"> </w:t>
      </w:r>
      <w:r w:rsidRPr="00F91F1B">
        <w:rPr>
          <w:b/>
          <w:bCs/>
          <w:color w:val="C00000"/>
        </w:rPr>
        <w:t>SECONDARY USE PROTOCOL</w:t>
      </w:r>
      <w:r w:rsidRPr="00F91F1B">
        <w:rPr>
          <w:color w:val="C00000"/>
        </w:rPr>
        <w:t xml:space="preserve">.  </w:t>
      </w:r>
    </w:p>
    <w:p w14:paraId="6DBED036" w14:textId="4FF5F124" w:rsidR="00AE2A56" w:rsidRPr="00955072" w:rsidRDefault="00AE2A56" w:rsidP="00491F1B">
      <w:pPr>
        <w:spacing w:before="120" w:after="120" w:line="240" w:lineRule="auto"/>
        <w:ind w:left="1080" w:right="720" w:hanging="36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>Depending on the nature of what you are doing, some sections may not be applicable to you</w:t>
      </w:r>
      <w:r w:rsidR="00955072"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r research. Mark N/A </w:t>
      </w:r>
      <w:r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>if it’s not applicable.</w:t>
      </w:r>
    </w:p>
    <w:p w14:paraId="4C469F5A" w14:textId="77777777" w:rsidR="00AE2A56" w:rsidRPr="00955072" w:rsidRDefault="00AE2A56" w:rsidP="00491F1B">
      <w:pPr>
        <w:spacing w:before="120" w:after="120" w:line="240" w:lineRule="auto"/>
        <w:ind w:left="1080" w:right="720" w:hanging="36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955072">
        <w:rPr>
          <w:rFonts w:ascii="Times New Roman" w:eastAsia="Times New Roman" w:hAnsi="Times New Roman" w:cs="Times New Roman"/>
          <w:color w:val="C00000"/>
          <w:sz w:val="24"/>
          <w:szCs w:val="24"/>
        </w:rPr>
        <w:t>When you write a protocol, keep an electronic copy. You will need to modify this copy when making changes.</w:t>
      </w:r>
    </w:p>
    <w:p w14:paraId="4C5C23B9" w14:textId="1529DEC4" w:rsidR="00AE2A56" w:rsidRDefault="00132C18" w:rsidP="00491F1B">
      <w:pPr>
        <w:spacing w:before="120" w:after="120" w:line="240" w:lineRule="auto"/>
        <w:ind w:left="1080" w:right="720" w:hanging="36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C00000"/>
          <w:sz w:val="24"/>
          <w:szCs w:val="24"/>
          <w:highlight w:val="yellow"/>
        </w:rPr>
        <w:t xml:space="preserve">Use the Social &amp; Behavioral protocol template WITH instructions </w:t>
      </w:r>
      <w:r w:rsidR="00856A7C" w:rsidRPr="00856A7C">
        <w:rPr>
          <w:rFonts w:ascii="Times New Roman" w:eastAsia="Times New Roman" w:hAnsi="Times New Roman" w:cs="Times New Roman"/>
          <w:color w:val="C00000"/>
          <w:sz w:val="24"/>
          <w:szCs w:val="24"/>
          <w:highlight w:val="yellow"/>
        </w:rPr>
        <w:t>as a guide.</w:t>
      </w:r>
    </w:p>
    <w:p w14:paraId="0253CDAA" w14:textId="640598AB" w:rsidR="0060027E" w:rsidRPr="00955072" w:rsidRDefault="0060027E" w:rsidP="00491F1B">
      <w:pPr>
        <w:spacing w:before="120" w:after="120" w:line="240" w:lineRule="auto"/>
        <w:ind w:left="1080" w:right="720" w:hanging="36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321E82">
        <w:rPr>
          <w:rFonts w:cs="Arial"/>
          <w:color w:val="C00000"/>
          <w:sz w:val="24"/>
          <w:highlight w:val="yellow"/>
        </w:rPr>
        <w:t xml:space="preserve">Remove </w:t>
      </w:r>
      <w:r>
        <w:rPr>
          <w:rFonts w:cs="Arial"/>
          <w:color w:val="C00000"/>
          <w:sz w:val="24"/>
          <w:highlight w:val="yellow"/>
        </w:rPr>
        <w:t>above instructions</w:t>
      </w:r>
      <w:r w:rsidRPr="00321E82">
        <w:rPr>
          <w:rFonts w:cs="Arial"/>
          <w:color w:val="C00000"/>
          <w:sz w:val="24"/>
          <w:highlight w:val="yellow"/>
        </w:rPr>
        <w:t xml:space="preserve"> in red before submitting to th</w:t>
      </w:r>
      <w:r>
        <w:rPr>
          <w:rFonts w:cs="Arial"/>
          <w:color w:val="C00000"/>
          <w:sz w:val="24"/>
          <w:highlight w:val="yellow"/>
        </w:rPr>
        <w:t>e IRB</w:t>
      </w:r>
    </w:p>
    <w:p w14:paraId="05D35CDB" w14:textId="77777777" w:rsidR="00AE2A56" w:rsidRPr="00AE2A56" w:rsidRDefault="00AE2A56" w:rsidP="001B7FDC">
      <w:pPr>
        <w:spacing w:after="120" w:line="240" w:lineRule="auto"/>
        <w:ind w:left="1080" w:right="720" w:hanging="360"/>
        <w:rPr>
          <w:rFonts w:ascii="Times New Roman" w:eastAsia="Times New Roman" w:hAnsi="Times New Roman" w:cs="Times New Roman"/>
          <w:sz w:val="24"/>
          <w:szCs w:val="24"/>
        </w:rPr>
      </w:pPr>
    </w:p>
    <w:p w14:paraId="3023FD4D" w14:textId="368D37BC" w:rsidR="0024725C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E2A56">
        <w:rPr>
          <w:rFonts w:ascii="Times New Roman" w:eastAsia="Times New Roman" w:hAnsi="Times New Roman" w:cs="Times New Roman"/>
          <w:b/>
          <w:sz w:val="28"/>
          <w:szCs w:val="28"/>
        </w:rPr>
        <w:t>PROTOCOL TITLE:</w:t>
      </w:r>
    </w:p>
    <w:p w14:paraId="2F5E1B88" w14:textId="34E7C6AE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087FEF08" w14:textId="5B4B4F43" w:rsidR="001B7FDC" w:rsidRPr="00BF6923" w:rsidRDefault="001B7FDC" w:rsidP="001B7FDC">
      <w:pPr>
        <w:spacing w:after="12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6923">
        <w:rPr>
          <w:rFonts w:ascii="Times New Roman" w:hAnsi="Times New Roman" w:cs="Times New Roman"/>
          <w:color w:val="C00000"/>
          <w:sz w:val="24"/>
          <w:szCs w:val="24"/>
        </w:rPr>
        <w:t>Version Date:</w:t>
      </w:r>
      <w:r w:rsidRPr="00BF6923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3ABDC971" w14:textId="77777777" w:rsidR="001B7FDC" w:rsidRPr="001B7FDC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8DDB0BA" w14:textId="77777777" w:rsidR="00AE2A56" w:rsidRPr="00AE2A56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E2A56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RINCIPAL INVESTIGATOR:</w:t>
      </w:r>
    </w:p>
    <w:p w14:paraId="4BD1C01D" w14:textId="1A3CFC4A" w:rsidR="00AE2A56" w:rsidRPr="00BF6923" w:rsidRDefault="00AE2A56" w:rsidP="001B7FD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>Name</w:t>
      </w:r>
      <w:r w:rsidR="001B7FDC"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bookmarkStart w:id="0" w:name="_Hlk105253337"/>
      <w:r w:rsidR="001B7FDC"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  <w:bookmarkEnd w:id="0"/>
    </w:p>
    <w:p w14:paraId="48C3FA04" w14:textId="6AB30576" w:rsidR="00AE2A56" w:rsidRPr="00BF6923" w:rsidRDefault="00AE2A56" w:rsidP="001B7FD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>Department</w:t>
      </w:r>
      <w:r w:rsidR="001B7FDC"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="001B7FDC"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215B515C" w14:textId="1F3AA7B7" w:rsidR="00AE2A56" w:rsidRPr="00BF6923" w:rsidRDefault="00AE2A56" w:rsidP="001B7FD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>Telephone Number</w:t>
      </w:r>
      <w:r w:rsidR="001B7FDC"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="001B7FDC"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474CEB19" w14:textId="5A1D23FA" w:rsidR="00AE2A56" w:rsidRPr="00BF6923" w:rsidRDefault="00AE2A56" w:rsidP="001B7FD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>Email Address</w:t>
      </w:r>
      <w:r w:rsidR="001B7FDC"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="001B7FDC" w:rsidRPr="00BF6923">
        <w:rPr>
          <w:rFonts w:ascii="Times New Roman" w:hAnsi="Times New Roman" w:cs="Times New Roman"/>
          <w:i/>
          <w:sz w:val="24"/>
          <w:szCs w:val="24"/>
        </w:rPr>
        <w:t>&lt;</w:t>
      </w:r>
      <w:r w:rsidR="001B7FDC" w:rsidRPr="00BF6923">
        <w:rPr>
          <w:rFonts w:ascii="Times New Roman" w:hAnsi="Times New Roman" w:cs="Times New Roman"/>
          <w:sz w:val="24"/>
          <w:szCs w:val="24"/>
        </w:rPr>
        <w:t>Enter Information Here&gt;</w:t>
      </w:r>
    </w:p>
    <w:p w14:paraId="130933E0" w14:textId="77777777" w:rsidR="00BF6923" w:rsidRPr="00BF6923" w:rsidRDefault="00BF6923" w:rsidP="00BF6923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14:paraId="6317D8A9" w14:textId="77777777" w:rsidR="00BF6923" w:rsidRPr="00BF6923" w:rsidRDefault="00BF6923" w:rsidP="00BF6923">
      <w:p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b/>
          <w:bCs/>
          <w:sz w:val="24"/>
          <w:szCs w:val="24"/>
        </w:rPr>
        <w:t>CO-INVESTIGATORS:</w:t>
      </w:r>
    </w:p>
    <w:p w14:paraId="24DFC5C1" w14:textId="31C0002C" w:rsidR="00BF6923" w:rsidRPr="00BF6923" w:rsidRDefault="00BF6923" w:rsidP="00BF6923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37B24858" w14:textId="2DD35E6B" w:rsidR="00BF6923" w:rsidRPr="00BF6923" w:rsidRDefault="00BF6923" w:rsidP="00BF6923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ab/>
        <w:t>Department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4D8E1988" w14:textId="20D9FED2" w:rsidR="00BF6923" w:rsidRPr="00BF6923" w:rsidRDefault="00BF6923" w:rsidP="00BF6923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ab/>
        <w:t>Email Address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5F764DC5" w14:textId="77777777" w:rsidR="00BF6923" w:rsidRPr="00BF6923" w:rsidRDefault="00BF6923" w:rsidP="00BF69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14:paraId="589276D3" w14:textId="77777777" w:rsidR="00BF6923" w:rsidRPr="00BF6923" w:rsidRDefault="00BF6923" w:rsidP="00BF69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14:paraId="05E56AF3" w14:textId="77777777" w:rsidR="00BF6923" w:rsidRPr="00BF6923" w:rsidRDefault="00BF6923" w:rsidP="00BF69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b/>
          <w:bCs/>
          <w:sz w:val="24"/>
          <w:szCs w:val="24"/>
        </w:rPr>
        <w:t>STUDENT INVESTIGATORS:</w:t>
      </w:r>
    </w:p>
    <w:p w14:paraId="4D44AE24" w14:textId="77777777" w:rsidR="00BF6923" w:rsidRPr="00BF6923" w:rsidRDefault="00BF6923" w:rsidP="00BF69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ED967F4" w14:textId="661190DC" w:rsidR="00BF6923" w:rsidRPr="00BF6923" w:rsidRDefault="00BF6923" w:rsidP="00BF6923">
      <w:pPr>
        <w:autoSpaceDE w:val="0"/>
        <w:autoSpaceDN w:val="0"/>
        <w:adjustRightInd w:val="0"/>
        <w:spacing w:before="120" w:after="120" w:line="240" w:lineRule="auto"/>
        <w:ind w:firstLine="720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5575E36A" w14:textId="4AEF2834" w:rsidR="00BF6923" w:rsidRPr="00BF6923" w:rsidRDefault="00BF6923" w:rsidP="00BF6923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ab/>
        <w:t>Department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26A2494D" w14:textId="53E63C64" w:rsidR="00BF6923" w:rsidRPr="00BF6923" w:rsidRDefault="00BF6923" w:rsidP="00BF6923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C00000"/>
          <w:sz w:val="24"/>
          <w:szCs w:val="24"/>
        </w:rPr>
        <w:tab/>
        <w:t>Email Address</w:t>
      </w:r>
      <w:r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F6923">
        <w:rPr>
          <w:rFonts w:ascii="Times New Roman" w:hAnsi="Times New Roman" w:cs="Times New Roman"/>
          <w:sz w:val="24"/>
          <w:szCs w:val="24"/>
        </w:rPr>
        <w:t>&lt;Enter Information Here&gt;</w:t>
      </w:r>
    </w:p>
    <w:p w14:paraId="3AE2E91D" w14:textId="77777777" w:rsidR="00BF6923" w:rsidRPr="00BF6923" w:rsidRDefault="00BF6923" w:rsidP="00BF69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</w:rPr>
      </w:pPr>
    </w:p>
    <w:p w14:paraId="2E15C4B8" w14:textId="77777777" w:rsidR="00BF6923" w:rsidRPr="00BF6923" w:rsidRDefault="00BF6923" w:rsidP="00BF6923">
      <w:pPr>
        <w:tabs>
          <w:tab w:val="left" w:pos="720"/>
          <w:tab w:val="left" w:pos="2595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sz w:val="24"/>
          <w:szCs w:val="24"/>
        </w:rPr>
        <w:t xml:space="preserve">Is this study </w:t>
      </w:r>
      <w:proofErr w:type="gramStart"/>
      <w:r w:rsidRPr="00BF6923"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 w:rsidRPr="00BF6923">
        <w:rPr>
          <w:rFonts w:ascii="Times New Roman" w:eastAsia="Times New Roman" w:hAnsi="Times New Roman" w:cs="Times New Roman"/>
          <w:sz w:val="24"/>
          <w:szCs w:val="24"/>
        </w:rPr>
        <w:t xml:space="preserve"> part of a dissertation or thesis:</w:t>
      </w:r>
      <w:r w:rsidRPr="00BF6923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4288FC1" w14:textId="77777777" w:rsidR="00BF6923" w:rsidRPr="00BF6923" w:rsidRDefault="001C0121" w:rsidP="00BF6923">
      <w:pPr>
        <w:tabs>
          <w:tab w:val="left" w:pos="720"/>
          <w:tab w:val="left" w:pos="1605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111002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6923" w:rsidRPr="00BF6923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BF6923" w:rsidRPr="00BF6923">
        <w:rPr>
          <w:rFonts w:ascii="Times New Roman" w:eastAsia="Times New Roman" w:hAnsi="Times New Roman" w:cs="Times New Roman"/>
          <w:sz w:val="24"/>
          <w:szCs w:val="24"/>
        </w:rPr>
        <w:t xml:space="preserve">  Yes  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74373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6923" w:rsidRPr="00BF6923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BF6923" w:rsidRPr="00BF6923">
        <w:rPr>
          <w:rFonts w:ascii="Times New Roman" w:eastAsia="Times New Roman" w:hAnsi="Times New Roman" w:cs="Times New Roman"/>
          <w:sz w:val="24"/>
          <w:szCs w:val="24"/>
        </w:rPr>
        <w:t xml:space="preserve">  No </w:t>
      </w:r>
    </w:p>
    <w:p w14:paraId="4FD9771E" w14:textId="77777777" w:rsidR="00101B25" w:rsidRPr="00BF6923" w:rsidRDefault="00101B25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3D4FEDF6" w14:textId="77777777" w:rsidR="00BF6923" w:rsidRDefault="00BF6923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77E4078" w14:textId="77777777" w:rsidR="00BF6923" w:rsidRPr="00BF6923" w:rsidRDefault="00BF6923" w:rsidP="00BF692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F69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eck any </w:t>
      </w:r>
      <w:r w:rsidRPr="00BF692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pplicable</w:t>
      </w:r>
      <w:r w:rsidRPr="00BF69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oxes in the table below – you will be asked for further detail on these topics later in the protocol form:</w:t>
      </w:r>
    </w:p>
    <w:p w14:paraId="717C18F4" w14:textId="77777777" w:rsidR="00BF6923" w:rsidRPr="00BF6923" w:rsidRDefault="00BF6923" w:rsidP="00BF6923">
      <w:pPr>
        <w:tabs>
          <w:tab w:val="left" w:pos="720"/>
          <w:tab w:val="left" w:pos="1605"/>
        </w:tabs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</w:p>
    <w:tbl>
      <w:tblPr>
        <w:tblStyle w:val="TableGrid"/>
        <w:tblW w:w="9180" w:type="dxa"/>
        <w:tblInd w:w="607" w:type="dxa"/>
        <w:tblLayout w:type="fixed"/>
        <w:tblLook w:val="04A0" w:firstRow="1" w:lastRow="0" w:firstColumn="1" w:lastColumn="0" w:noHBand="0" w:noVBand="1"/>
      </w:tblPr>
      <w:tblGrid>
        <w:gridCol w:w="9180"/>
      </w:tblGrid>
      <w:tr w:rsidR="00BF6923" w:rsidRPr="00BF6923" w14:paraId="73D2C4F6" w14:textId="77777777" w:rsidTr="00EC017B">
        <w:trPr>
          <w:trHeight w:val="935"/>
        </w:trPr>
        <w:tc>
          <w:tcPr>
            <w:tcW w:w="9180" w:type="dxa"/>
            <w:vAlign w:val="center"/>
          </w:tcPr>
          <w:p w14:paraId="40D62EEB" w14:textId="77777777" w:rsidR="00BF6923" w:rsidRPr="00BF6923" w:rsidRDefault="001C0121" w:rsidP="00BF6923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4852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923" w:rsidRPr="00BF692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6923" w:rsidRPr="00BF6923">
              <w:rPr>
                <w:sz w:val="24"/>
                <w:szCs w:val="24"/>
              </w:rPr>
              <w:t xml:space="preserve"> International Research (check this box if you will collect data from individuals located outside the United States) List the locations:</w:t>
            </w:r>
          </w:p>
        </w:tc>
      </w:tr>
      <w:tr w:rsidR="00BF6923" w:rsidRPr="00BF6923" w14:paraId="48794E96" w14:textId="77777777" w:rsidTr="00EC017B">
        <w:trPr>
          <w:trHeight w:val="755"/>
        </w:trPr>
        <w:tc>
          <w:tcPr>
            <w:tcW w:w="9180" w:type="dxa"/>
            <w:vAlign w:val="center"/>
          </w:tcPr>
          <w:p w14:paraId="77DAF82A" w14:textId="77777777" w:rsidR="00BF6923" w:rsidRPr="00BF6923" w:rsidRDefault="001C0121" w:rsidP="00BF6923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87949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923" w:rsidRPr="00BF692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6923" w:rsidRPr="00BF6923">
              <w:rPr>
                <w:sz w:val="24"/>
                <w:szCs w:val="24"/>
              </w:rPr>
              <w:t xml:space="preserve"> Research involving external collaborators (</w:t>
            </w:r>
            <w:proofErr w:type="gramStart"/>
            <w:r w:rsidR="00BF6923" w:rsidRPr="00BF6923">
              <w:rPr>
                <w:sz w:val="24"/>
                <w:szCs w:val="24"/>
              </w:rPr>
              <w:t>Non-TAMU</w:t>
            </w:r>
            <w:proofErr w:type="gramEnd"/>
            <w:r w:rsidR="00BF6923" w:rsidRPr="00BF6923">
              <w:rPr>
                <w:sz w:val="24"/>
                <w:szCs w:val="24"/>
              </w:rPr>
              <w:t xml:space="preserve"> personnel).</w:t>
            </w:r>
          </w:p>
          <w:p w14:paraId="266F6B8E" w14:textId="77777777" w:rsidR="00BF6923" w:rsidRPr="00BF6923" w:rsidRDefault="00BF6923" w:rsidP="00BF6923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  <w:r w:rsidRPr="00BF6923">
              <w:rPr>
                <w:color w:val="000000"/>
                <w:sz w:val="24"/>
                <w:szCs w:val="24"/>
              </w:rPr>
              <w:t>List any external personnel and their organization:</w:t>
            </w:r>
          </w:p>
          <w:p w14:paraId="1B7DE9A6" w14:textId="77777777" w:rsidR="00BF6923" w:rsidRPr="00BF6923" w:rsidRDefault="00BF6923" w:rsidP="00BF6923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bookmarkStart w:id="1" w:name="_Hlk105254811"/>
      <w:tr w:rsidR="00BF6923" w:rsidRPr="00BF6923" w14:paraId="617EC282" w14:textId="77777777" w:rsidTr="00EC017B">
        <w:trPr>
          <w:trHeight w:val="890"/>
        </w:trPr>
        <w:tc>
          <w:tcPr>
            <w:tcW w:w="9180" w:type="dxa"/>
            <w:vAlign w:val="center"/>
          </w:tcPr>
          <w:p w14:paraId="70C89CB1" w14:textId="3BDC022C" w:rsidR="00BF6923" w:rsidRPr="00BF6923" w:rsidRDefault="001C0121" w:rsidP="00BF6923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51199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E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BF6923" w:rsidRPr="00BF6923">
              <w:rPr>
                <w:sz w:val="24"/>
                <w:szCs w:val="24"/>
              </w:rPr>
              <w:t xml:space="preserve"> This research has U.S. Federal government funding via one or more direct awards or a sub-award. Provide the source of federal support: </w:t>
            </w:r>
          </w:p>
          <w:p w14:paraId="5B302816" w14:textId="77777777" w:rsidR="00BF6923" w:rsidRPr="00BF6923" w:rsidRDefault="00BF6923" w:rsidP="00BF6923">
            <w:pPr>
              <w:autoSpaceDE w:val="0"/>
              <w:autoSpaceDN w:val="0"/>
              <w:adjustRightInd w:val="0"/>
              <w:rPr>
                <w:color w:val="000000"/>
                <w:sz w:val="24"/>
                <w:szCs w:val="24"/>
              </w:rPr>
            </w:pPr>
          </w:p>
        </w:tc>
      </w:tr>
      <w:tr w:rsidR="00BF6923" w:rsidRPr="00BF6923" w14:paraId="277673F0" w14:textId="77777777" w:rsidTr="00EC017B">
        <w:trPr>
          <w:trHeight w:val="890"/>
        </w:trPr>
        <w:tc>
          <w:tcPr>
            <w:tcW w:w="9180" w:type="dxa"/>
            <w:vAlign w:val="center"/>
          </w:tcPr>
          <w:p w14:paraId="56F8F25B" w14:textId="77777777" w:rsidR="00BF6923" w:rsidRPr="00BF6923" w:rsidRDefault="001C0121" w:rsidP="00BF6923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925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923" w:rsidRPr="00BF6923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F6923" w:rsidRPr="00BF6923">
              <w:rPr>
                <w:sz w:val="24"/>
                <w:szCs w:val="24"/>
              </w:rPr>
              <w:t xml:space="preserve"> All other sources of funding:</w:t>
            </w:r>
          </w:p>
        </w:tc>
      </w:tr>
      <w:bookmarkEnd w:id="1"/>
    </w:tbl>
    <w:p w14:paraId="64A231C6" w14:textId="77777777" w:rsidR="00BF6923" w:rsidRPr="00501BAB" w:rsidRDefault="00BF6923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78AD50D8" w14:textId="4450A3A1" w:rsidR="001B7FDC" w:rsidRPr="00BF6923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1.0 </w:t>
      </w:r>
      <w:r w:rsidR="00101B25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Purpose</w:t>
      </w:r>
      <w:proofErr w:type="gramEnd"/>
      <w:r w:rsidR="00101B25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of the Study: </w:t>
      </w:r>
    </w:p>
    <w:p w14:paraId="6B48AB07" w14:textId="68131677" w:rsidR="00101B25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17D69C8C" w14:textId="77777777" w:rsidR="00101B25" w:rsidRPr="00BF6923" w:rsidRDefault="00101B25" w:rsidP="001B7FD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057CC866" w14:textId="50BCA7CB" w:rsidR="00A74FAA" w:rsidRPr="00BF6923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2.0 </w:t>
      </w:r>
      <w:r w:rsidR="00F910CF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Background</w:t>
      </w:r>
      <w:proofErr w:type="gramEnd"/>
      <w:r w:rsidR="00B13CC2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/ Literature Review / Rationale for the study</w:t>
      </w:r>
      <w:r w:rsidR="00F910CF" w:rsidRPr="00BF692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050DF18" w14:textId="73CE9BD4" w:rsidR="00F910CF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583D0635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1DB9EDD7" w14:textId="654A7D26" w:rsidR="00F04A1A" w:rsidRPr="00BF6923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3.0</w:t>
      </w:r>
      <w:r w:rsidR="00F910CF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32DA2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I</w:t>
      </w:r>
      <w:r w:rsidR="000468B2" w:rsidRPr="00BF6923">
        <w:rPr>
          <w:rFonts w:ascii="Times New Roman" w:hAnsi="Times New Roman" w:cs="Times New Roman"/>
          <w:b/>
          <w:bCs/>
          <w:sz w:val="28"/>
          <w:szCs w:val="28"/>
        </w:rPr>
        <w:t>nclusion</w:t>
      </w:r>
      <w:proofErr w:type="gramEnd"/>
      <w:r w:rsidR="000468B2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and exclusion c</w:t>
      </w:r>
      <w:r w:rsidR="00A74FAA" w:rsidRPr="00BF6923">
        <w:rPr>
          <w:rFonts w:ascii="Times New Roman" w:hAnsi="Times New Roman" w:cs="Times New Roman"/>
          <w:b/>
          <w:bCs/>
          <w:sz w:val="28"/>
          <w:szCs w:val="28"/>
        </w:rPr>
        <w:t>riteria:</w:t>
      </w:r>
    </w:p>
    <w:p w14:paraId="0CCCD8E1" w14:textId="037442E5" w:rsidR="00A74FAA" w:rsidRPr="00BF6923" w:rsidRDefault="001B7FDC" w:rsidP="001B7FDC">
      <w:pPr>
        <w:pStyle w:val="ListParagraph"/>
        <w:autoSpaceDE w:val="0"/>
        <w:autoSpaceDN w:val="0"/>
        <w:adjustRightInd w:val="0"/>
        <w:spacing w:after="120" w:line="240" w:lineRule="auto"/>
        <w:ind w:left="0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1E36F42E" w14:textId="77777777" w:rsidR="001B7FDC" w:rsidRPr="00BF6923" w:rsidRDefault="001B7FDC" w:rsidP="001B7FDC">
      <w:pPr>
        <w:pStyle w:val="ListParagraph"/>
        <w:autoSpaceDE w:val="0"/>
        <w:autoSpaceDN w:val="0"/>
        <w:adjustRightInd w:val="0"/>
        <w:spacing w:after="120" w:line="240" w:lineRule="auto"/>
        <w:ind w:left="0"/>
        <w:rPr>
          <w:rFonts w:ascii="Times New Roman" w:hAnsi="Times New Roman" w:cs="Times New Roman"/>
          <w:iCs/>
          <w:sz w:val="24"/>
          <w:szCs w:val="24"/>
        </w:rPr>
      </w:pPr>
    </w:p>
    <w:p w14:paraId="29A8E5EA" w14:textId="3A31C380" w:rsidR="00F910CF" w:rsidRPr="00BF6923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4.0 </w:t>
      </w:r>
      <w:r w:rsidR="00F910CF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Procedures</w:t>
      </w:r>
      <w:proofErr w:type="gramEnd"/>
      <w:r w:rsidR="00F910CF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Involved</w:t>
      </w:r>
      <w:r w:rsidR="00A74FAA" w:rsidRPr="00BF692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F8901FF" w14:textId="51AE567D" w:rsidR="00AA1578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2EA57FBC" w14:textId="77777777" w:rsidR="008E78F7" w:rsidRPr="00BF6923" w:rsidRDefault="008E78F7" w:rsidP="001B7FDC">
      <w:pPr>
        <w:pStyle w:val="ListParagraph"/>
        <w:autoSpaceDE w:val="0"/>
        <w:autoSpaceDN w:val="0"/>
        <w:adjustRightInd w:val="0"/>
        <w:spacing w:after="120" w:line="240" w:lineRule="auto"/>
        <w:ind w:left="900"/>
        <w:rPr>
          <w:rFonts w:ascii="Times New Roman" w:hAnsi="Times New Roman" w:cs="Times New Roman"/>
          <w:iCs/>
          <w:sz w:val="24"/>
          <w:szCs w:val="24"/>
        </w:rPr>
      </w:pPr>
    </w:p>
    <w:p w14:paraId="1E3A235C" w14:textId="3D68164E" w:rsidR="00CE426B" w:rsidRPr="00BF6923" w:rsidRDefault="00CE426B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iCs/>
          <w:sz w:val="28"/>
          <w:szCs w:val="28"/>
        </w:rPr>
      </w:pPr>
      <w:r w:rsidRPr="00BF6923">
        <w:rPr>
          <w:rFonts w:ascii="Times New Roman" w:hAnsi="Times New Roman" w:cs="Times New Roman"/>
          <w:b/>
          <w:iCs/>
          <w:sz w:val="28"/>
          <w:szCs w:val="28"/>
        </w:rPr>
        <w:t xml:space="preserve">5.0 Multiple sites: </w:t>
      </w:r>
    </w:p>
    <w:p w14:paraId="25B5471E" w14:textId="152A0861" w:rsidR="00B53F2B" w:rsidRPr="00BF6923" w:rsidRDefault="001B7FDC" w:rsidP="001B7FDC">
      <w:pPr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089031AE" w14:textId="77777777" w:rsidR="001B7FDC" w:rsidRPr="00BF6923" w:rsidRDefault="001B7FDC" w:rsidP="001B7FDC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0CE10DF" w14:textId="43812E98" w:rsidR="00B6561B" w:rsidRPr="00BF6923" w:rsidRDefault="00CE426B" w:rsidP="001B7FDC">
      <w:pPr>
        <w:autoSpaceDE w:val="0"/>
        <w:autoSpaceDN w:val="0"/>
        <w:adjustRightInd w:val="0"/>
        <w:spacing w:after="12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="00AE2A56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 </w:t>
      </w:r>
      <w:r w:rsidR="00DA1BDC" w:rsidRPr="00BF6923">
        <w:rPr>
          <w:rFonts w:ascii="Times New Roman" w:hAnsi="Times New Roman" w:cs="Times New Roman"/>
          <w:b/>
          <w:bCs/>
          <w:sz w:val="28"/>
          <w:szCs w:val="28"/>
        </w:rPr>
        <w:t>Incomplete</w:t>
      </w:r>
      <w:proofErr w:type="gramEnd"/>
      <w:r w:rsidR="00DA1BDC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Disclosure or </w:t>
      </w:r>
      <w:r w:rsidR="00B6561B" w:rsidRPr="00BF6923">
        <w:rPr>
          <w:rFonts w:ascii="Times New Roman" w:hAnsi="Times New Roman" w:cs="Times New Roman"/>
          <w:b/>
          <w:bCs/>
          <w:sz w:val="28"/>
          <w:szCs w:val="28"/>
        </w:rPr>
        <w:t>Deception:</w:t>
      </w:r>
    </w:p>
    <w:p w14:paraId="70CDB167" w14:textId="6A9FB6C8" w:rsidR="00B6561B" w:rsidRPr="00BF6923" w:rsidRDefault="001B7FDC" w:rsidP="001B7FDC">
      <w:pPr>
        <w:autoSpaceDE w:val="0"/>
        <w:autoSpaceDN w:val="0"/>
        <w:adjustRightInd w:val="0"/>
        <w:spacing w:after="120" w:line="240" w:lineRule="auto"/>
        <w:ind w:left="450" w:hanging="450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0C340388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ind w:left="450" w:hanging="450"/>
        <w:rPr>
          <w:rFonts w:ascii="Times New Roman" w:hAnsi="Times New Roman" w:cs="Times New Roman"/>
          <w:b/>
          <w:bCs/>
          <w:sz w:val="28"/>
          <w:szCs w:val="28"/>
        </w:rPr>
      </w:pPr>
    </w:p>
    <w:p w14:paraId="0BBC0CAF" w14:textId="30B878DD" w:rsidR="001B0B28" w:rsidRPr="00BF6923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7.0 </w:t>
      </w:r>
      <w:r w:rsidR="001B0B28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E0D67" w:rsidRPr="00BF6923">
        <w:rPr>
          <w:rFonts w:ascii="Times New Roman" w:hAnsi="Times New Roman" w:cs="Times New Roman"/>
          <w:b/>
          <w:bCs/>
          <w:sz w:val="28"/>
          <w:szCs w:val="28"/>
        </w:rPr>
        <w:t>Recruitment</w:t>
      </w:r>
      <w:proofErr w:type="gramEnd"/>
      <w:r w:rsidR="001B0B28" w:rsidRPr="00BF692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1F5E5F6" w14:textId="3C71D370" w:rsidR="002E0D67" w:rsidRPr="00BF6923" w:rsidRDefault="001B7FDC" w:rsidP="001B7FDC">
      <w:pPr>
        <w:pStyle w:val="ListParagraph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Times New Roman" w:hAnsi="Times New Roman" w:cs="Times New Roman"/>
          <w:iCs/>
          <w:color w:val="C00000"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1183D720" w14:textId="77777777" w:rsidR="002E0D67" w:rsidRPr="00BF6923" w:rsidRDefault="002E0D67" w:rsidP="001B7FDC">
      <w:p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sz w:val="24"/>
          <w:szCs w:val="24"/>
        </w:rPr>
      </w:pPr>
    </w:p>
    <w:p w14:paraId="09E0A86A" w14:textId="4C11B991" w:rsidR="002E0D67" w:rsidRPr="00BF6923" w:rsidRDefault="00AE2A56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8.0 </w:t>
      </w:r>
      <w:r w:rsidR="002E0D67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Consent</w:t>
      </w:r>
      <w:proofErr w:type="gramEnd"/>
      <w:r w:rsidR="002E0D67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Process</w:t>
      </w:r>
      <w:r w:rsidR="00D16FA9" w:rsidRPr="00BF69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AA9B06B" w14:textId="79C35B3F" w:rsidR="002E0D67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46B3D91F" w14:textId="063BA26E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E13E646" w14:textId="0A136EB8" w:rsidR="001B7FDC" w:rsidRPr="00BF6923" w:rsidRDefault="00AC611A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="002E0D67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Process</w:t>
      </w:r>
      <w:proofErr w:type="gramEnd"/>
      <w:r w:rsidR="002E0D67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to Document Consent</w:t>
      </w:r>
      <w:r w:rsidR="00336A66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14:paraId="2661AE19" w14:textId="4455C4A5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54A2ACA1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F5669F8" w14:textId="17138B2C" w:rsidR="00B710E7" w:rsidRPr="00BF6923" w:rsidRDefault="00B710E7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Risks</w:t>
      </w:r>
      <w:proofErr w:type="gramEnd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to </w:t>
      </w:r>
      <w:r w:rsidR="00DA1BDC" w:rsidRPr="00BF6923">
        <w:rPr>
          <w:rFonts w:ascii="Times New Roman" w:hAnsi="Times New Roman" w:cs="Times New Roman"/>
          <w:b/>
          <w:bCs/>
          <w:sz w:val="28"/>
          <w:szCs w:val="28"/>
        </w:rPr>
        <w:t>Participant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>s:</w:t>
      </w:r>
    </w:p>
    <w:p w14:paraId="38E00516" w14:textId="63627692" w:rsidR="00B710E7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536BA41E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052FE7D9" w14:textId="03A5DBCC" w:rsidR="002D6CAB" w:rsidRPr="00BF6923" w:rsidRDefault="00B710E7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1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Potential</w:t>
      </w:r>
      <w:proofErr w:type="gramEnd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Benefits to </w:t>
      </w:r>
      <w:r w:rsidR="00DA1BDC" w:rsidRPr="00BF6923">
        <w:rPr>
          <w:rFonts w:ascii="Times New Roman" w:hAnsi="Times New Roman" w:cs="Times New Roman"/>
          <w:b/>
          <w:bCs/>
          <w:sz w:val="28"/>
          <w:szCs w:val="28"/>
        </w:rPr>
        <w:t>Participant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2D6CAB" w:rsidRPr="00BF6923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C143A3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9DE34EB" w14:textId="595D56C9" w:rsidR="002D6CAB" w:rsidRPr="00BF6923" w:rsidRDefault="001B7FDC" w:rsidP="001B7FDC">
      <w:p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bCs/>
          <w:sz w:val="24"/>
          <w:szCs w:val="28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2C6EB1D5" w14:textId="77777777" w:rsidR="0096096A" w:rsidRPr="00BF6923" w:rsidRDefault="0096096A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261EBD" w14:textId="3831E2A8" w:rsidR="00D22929" w:rsidRPr="00BF6923" w:rsidRDefault="00D22929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2.0  Financial</w:t>
      </w:r>
      <w:proofErr w:type="gramEnd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Compensation:</w:t>
      </w:r>
    </w:p>
    <w:p w14:paraId="6CD1285C" w14:textId="265FA92C" w:rsidR="0024725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7CFD5275" w14:textId="77777777" w:rsidR="00D22929" w:rsidRPr="00BF6923" w:rsidRDefault="00D22929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1637B55C" w14:textId="205067E9" w:rsidR="0024725C" w:rsidRPr="00BF6923" w:rsidRDefault="00A80C1D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22929" w:rsidRPr="00BF6923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Provisions</w:t>
      </w:r>
      <w:proofErr w:type="gramEnd"/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to Protect the Privacy Interests of </w:t>
      </w:r>
      <w:r w:rsidR="00DA1BDC" w:rsidRPr="00BF6923">
        <w:rPr>
          <w:rFonts w:ascii="Times New Roman" w:hAnsi="Times New Roman" w:cs="Times New Roman"/>
          <w:b/>
          <w:bCs/>
          <w:sz w:val="28"/>
          <w:szCs w:val="28"/>
        </w:rPr>
        <w:t>Participant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>s:</w:t>
      </w:r>
    </w:p>
    <w:p w14:paraId="7F1EDF8F" w14:textId="0D9CBFDC" w:rsidR="00A80C1D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5179204E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58360F7" w14:textId="6B59DB2C" w:rsidR="00212984" w:rsidRPr="00BF6923" w:rsidRDefault="006E3690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A80C1D" w:rsidRPr="00BF6923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12984" w:rsidRPr="00BF6923">
        <w:rPr>
          <w:rFonts w:ascii="Times New Roman" w:hAnsi="Times New Roman" w:cs="Times New Roman"/>
          <w:b/>
          <w:bCs/>
          <w:sz w:val="28"/>
          <w:szCs w:val="28"/>
        </w:rPr>
        <w:t>Confidentiality</w:t>
      </w:r>
      <w:proofErr w:type="gramEnd"/>
      <w:r w:rsidR="00212984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>Data Management:</w:t>
      </w:r>
    </w:p>
    <w:p w14:paraId="713A1BCB" w14:textId="61764596" w:rsidR="0024725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0B2E49FA" w14:textId="77777777" w:rsidR="006E3690" w:rsidRPr="00BF6923" w:rsidRDefault="006E3690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95E5685" w14:textId="04577C29" w:rsidR="0024725C" w:rsidRPr="00BF6923" w:rsidRDefault="006E3690" w:rsidP="001B7FDC">
      <w:pPr>
        <w:autoSpaceDE w:val="0"/>
        <w:autoSpaceDN w:val="0"/>
        <w:adjustRightInd w:val="0"/>
        <w:spacing w:after="120" w:line="240" w:lineRule="auto"/>
        <w:ind w:left="450" w:hanging="450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451B4" w:rsidRPr="00BF6923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451B4" w:rsidRPr="00BF6923">
        <w:rPr>
          <w:rFonts w:ascii="Times New Roman" w:hAnsi="Times New Roman" w:cs="Times New Roman"/>
          <w:b/>
          <w:bCs/>
          <w:sz w:val="28"/>
          <w:szCs w:val="28"/>
        </w:rPr>
        <w:t>Data</w:t>
      </w:r>
      <w:proofErr w:type="gramEnd"/>
      <w:r w:rsidR="00D451B4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Monitoring Plan to E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nsure the Safety of </w:t>
      </w:r>
      <w:r w:rsidR="00DA1BDC" w:rsidRPr="00BF6923">
        <w:rPr>
          <w:rFonts w:ascii="Times New Roman" w:hAnsi="Times New Roman" w:cs="Times New Roman"/>
          <w:b/>
          <w:bCs/>
          <w:sz w:val="28"/>
          <w:szCs w:val="28"/>
        </w:rPr>
        <w:t>Participant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>s:</w:t>
      </w:r>
    </w:p>
    <w:p w14:paraId="6C4B0C62" w14:textId="39AB094A" w:rsidR="006E3690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71902708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0C6C8AF0" w14:textId="322663F9" w:rsidR="0024725C" w:rsidRPr="00BF6923" w:rsidRDefault="006E3690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451B4" w:rsidRPr="00BF6923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="00A36A9C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Data</w:t>
      </w:r>
      <w:proofErr w:type="gramEnd"/>
      <w:r w:rsidR="00A36A9C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363DBC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if applicable, </w:t>
      </w:r>
      <w:r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Specimen Banking: </w:t>
      </w:r>
    </w:p>
    <w:p w14:paraId="30498D6C" w14:textId="26332528" w:rsidR="00A53245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132533A5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E5E0E5" w14:textId="309A6B14" w:rsidR="00054C50" w:rsidRPr="00BF6923" w:rsidRDefault="00AC611A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BF6923">
        <w:rPr>
          <w:rFonts w:ascii="Times New Roman" w:hAnsi="Times New Roman" w:cs="Times New Roman"/>
          <w:b/>
          <w:bCs/>
          <w:sz w:val="28"/>
          <w:szCs w:val="28"/>
        </w:rPr>
        <w:t>17</w:t>
      </w:r>
      <w:r w:rsidR="00DC5EAD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.0 </w:t>
      </w:r>
      <w:r w:rsidR="00F910CF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5599B" w:rsidRPr="00BF6923">
        <w:rPr>
          <w:rFonts w:ascii="Times New Roman" w:hAnsi="Times New Roman" w:cs="Times New Roman"/>
          <w:b/>
          <w:bCs/>
          <w:sz w:val="28"/>
          <w:szCs w:val="28"/>
        </w:rPr>
        <w:t>Qualifications</w:t>
      </w:r>
      <w:proofErr w:type="gramEnd"/>
      <w:r w:rsidR="0085599B" w:rsidRPr="00BF692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63DBC" w:rsidRPr="00BF6923">
        <w:rPr>
          <w:rFonts w:ascii="Times New Roman" w:hAnsi="Times New Roman" w:cs="Times New Roman"/>
          <w:b/>
          <w:bCs/>
          <w:sz w:val="28"/>
          <w:szCs w:val="28"/>
        </w:rPr>
        <w:t>to Conduct Research and Resources Available</w:t>
      </w:r>
      <w:r w:rsidR="00BF575F" w:rsidRPr="00BF692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F0A99FC" w14:textId="0987F265" w:rsidR="0024725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BF6923">
        <w:rPr>
          <w:rFonts w:ascii="Times New Roman" w:hAnsi="Times New Roman" w:cs="Times New Roman"/>
          <w:i/>
          <w:sz w:val="24"/>
          <w:szCs w:val="24"/>
        </w:rPr>
        <w:t>&lt;Enter Information Here&gt;</w:t>
      </w:r>
    </w:p>
    <w:p w14:paraId="3F6AB66D" w14:textId="77777777" w:rsidR="001B7FDC" w:rsidRPr="00BF6923" w:rsidRDefault="001B7FDC" w:rsidP="001B7FDC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1B7FDC" w:rsidRPr="00BF6923" w:rsidSect="00F910CF">
      <w:headerReference w:type="default" r:id="rId11"/>
      <w:footerReference w:type="default" r:id="rId12"/>
      <w:pgSz w:w="12240" w:h="15840"/>
      <w:pgMar w:top="864" w:right="1152" w:bottom="864" w:left="1152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43A4B" w14:textId="77777777" w:rsidR="004B1834" w:rsidRDefault="004B1834" w:rsidP="00F910CF">
      <w:pPr>
        <w:spacing w:after="0" w:line="240" w:lineRule="auto"/>
      </w:pPr>
      <w:r>
        <w:separator/>
      </w:r>
    </w:p>
  </w:endnote>
  <w:endnote w:type="continuationSeparator" w:id="0">
    <w:p w14:paraId="4BE1FC66" w14:textId="77777777" w:rsidR="004B1834" w:rsidRDefault="004B1834" w:rsidP="00F91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212832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24A9B74E" w14:textId="73EAA016" w:rsidR="00D65E2C" w:rsidRDefault="00D65E2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B7FD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B7FD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9F7FD" w14:textId="77777777" w:rsidR="004B1834" w:rsidRDefault="004B1834" w:rsidP="00F910CF">
      <w:pPr>
        <w:spacing w:after="0" w:line="240" w:lineRule="auto"/>
      </w:pPr>
      <w:r>
        <w:separator/>
      </w:r>
    </w:p>
  </w:footnote>
  <w:footnote w:type="continuationSeparator" w:id="0">
    <w:p w14:paraId="6DBF5A51" w14:textId="77777777" w:rsidR="004B1834" w:rsidRDefault="004B1834" w:rsidP="00F910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19F47" w14:textId="77777777" w:rsidR="00955072" w:rsidRPr="00955072" w:rsidRDefault="00955072" w:rsidP="00955072">
    <w:pPr>
      <w:pStyle w:val="Header"/>
      <w:rPr>
        <w:rFonts w:ascii="Times New Roman" w:hAnsi="Times New Roman" w:cs="Times New Roman"/>
      </w:rPr>
    </w:pPr>
    <w:r w:rsidRPr="00955072">
      <w:rPr>
        <w:rFonts w:ascii="Times New Roman" w:hAnsi="Times New Roman" w:cs="Times New Roman"/>
      </w:rPr>
      <w:t>Texas A&amp;M University</w:t>
    </w:r>
  </w:p>
  <w:p w14:paraId="56C82B20" w14:textId="73DAA701" w:rsidR="00955072" w:rsidRDefault="00C9591D" w:rsidP="00955072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HRP 503a – TEMPLATE SBS </w:t>
    </w:r>
    <w:proofErr w:type="spellStart"/>
    <w:r>
      <w:rPr>
        <w:rFonts w:ascii="Times New Roman" w:hAnsi="Times New Roman" w:cs="Times New Roman"/>
      </w:rPr>
      <w:t>PROTOCOL_No</w:t>
    </w:r>
    <w:proofErr w:type="spellEnd"/>
    <w:r>
      <w:rPr>
        <w:rFonts w:ascii="Times New Roman" w:hAnsi="Times New Roman" w:cs="Times New Roman"/>
      </w:rPr>
      <w:t xml:space="preserve"> Instructions</w:t>
    </w:r>
  </w:p>
  <w:p w14:paraId="2645D46A" w14:textId="42A9893A" w:rsidR="00C9591D" w:rsidRPr="00955072" w:rsidRDefault="00C9591D" w:rsidP="00955072">
    <w:pPr>
      <w:pStyle w:val="Head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</w:rPr>
      <w:t>5.1.2022</w:t>
    </w:r>
  </w:p>
  <w:p w14:paraId="70B5C975" w14:textId="64CD562A" w:rsidR="00D65E2C" w:rsidRDefault="00D65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598D"/>
    <w:multiLevelType w:val="hybridMultilevel"/>
    <w:tmpl w:val="263C417E"/>
    <w:lvl w:ilvl="0" w:tplc="062AC4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57DC2"/>
    <w:multiLevelType w:val="hybridMultilevel"/>
    <w:tmpl w:val="7948229E"/>
    <w:lvl w:ilvl="0" w:tplc="379849C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95C0913"/>
    <w:multiLevelType w:val="multilevel"/>
    <w:tmpl w:val="AC5A759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sz w:val="28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A7E7E55"/>
    <w:multiLevelType w:val="hybridMultilevel"/>
    <w:tmpl w:val="06AC35B8"/>
    <w:lvl w:ilvl="0" w:tplc="6E3440B8">
      <w:start w:val="2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" w15:restartNumberingAfterBreak="0">
    <w:nsid w:val="202F6D18"/>
    <w:multiLevelType w:val="hybridMultilevel"/>
    <w:tmpl w:val="2604D136"/>
    <w:lvl w:ilvl="0" w:tplc="6516883E">
      <w:start w:val="3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61076"/>
    <w:multiLevelType w:val="hybridMultilevel"/>
    <w:tmpl w:val="50683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A6950"/>
    <w:multiLevelType w:val="hybridMultilevel"/>
    <w:tmpl w:val="CA2220E0"/>
    <w:lvl w:ilvl="0" w:tplc="4F2A977E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7D7F29"/>
    <w:multiLevelType w:val="hybridMultilevel"/>
    <w:tmpl w:val="3F68D22C"/>
    <w:lvl w:ilvl="0" w:tplc="801080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7D1E54"/>
    <w:multiLevelType w:val="hybridMultilevel"/>
    <w:tmpl w:val="20CC9940"/>
    <w:lvl w:ilvl="0" w:tplc="4F2A977E">
      <w:start w:val="1"/>
      <w:numFmt w:val="lowerLetter"/>
      <w:lvlText w:val="%1."/>
      <w:lvlJc w:val="left"/>
      <w:pPr>
        <w:ind w:left="25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5A214AF"/>
    <w:multiLevelType w:val="hybridMultilevel"/>
    <w:tmpl w:val="ABA218E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2AF6978E">
      <w:start w:val="1"/>
      <w:numFmt w:val="lowerLetter"/>
      <w:lvlText w:val="%2."/>
      <w:lvlJc w:val="left"/>
      <w:pPr>
        <w:ind w:left="1620" w:hanging="360"/>
      </w:pPr>
      <w:rPr>
        <w:rFonts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A707B99"/>
    <w:multiLevelType w:val="hybridMultilevel"/>
    <w:tmpl w:val="9E3A9A8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7">
      <w:start w:val="1"/>
      <w:numFmt w:val="lowerLetter"/>
      <w:lvlText w:val="%3)"/>
      <w:lvlJc w:val="left"/>
      <w:pPr>
        <w:ind w:left="2340" w:hanging="180"/>
      </w:pPr>
      <w:rPr>
        <w:rFonts w:hint="default"/>
        <w:sz w:val="22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4CDD0D3E"/>
    <w:multiLevelType w:val="hybridMultilevel"/>
    <w:tmpl w:val="ABA218E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2AF6978E">
      <w:start w:val="1"/>
      <w:numFmt w:val="lowerLetter"/>
      <w:lvlText w:val="%2."/>
      <w:lvlJc w:val="left"/>
      <w:pPr>
        <w:ind w:left="1620" w:hanging="360"/>
      </w:pPr>
      <w:rPr>
        <w:rFonts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4E92004B"/>
    <w:multiLevelType w:val="hybridMultilevel"/>
    <w:tmpl w:val="A6908474"/>
    <w:lvl w:ilvl="0" w:tplc="801080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E6EA0"/>
    <w:multiLevelType w:val="hybridMultilevel"/>
    <w:tmpl w:val="8AF8E972"/>
    <w:lvl w:ilvl="0" w:tplc="4F2A977E">
      <w:start w:val="1"/>
      <w:numFmt w:val="low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551B74"/>
    <w:multiLevelType w:val="hybridMultilevel"/>
    <w:tmpl w:val="AAD43840"/>
    <w:lvl w:ilvl="0" w:tplc="77603916">
      <w:start w:val="1"/>
      <w:numFmt w:val="lowerLetter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4"/>
      </w:rPr>
    </w:lvl>
    <w:lvl w:ilvl="1" w:tplc="17CE9BDA">
      <w:start w:val="1"/>
      <w:numFmt w:val="lowerRoman"/>
      <w:lvlText w:val="%2."/>
      <w:lvlJc w:val="right"/>
      <w:pPr>
        <w:ind w:left="1440" w:hanging="36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847A87"/>
    <w:multiLevelType w:val="hybridMultilevel"/>
    <w:tmpl w:val="CC52FBFE"/>
    <w:lvl w:ilvl="0" w:tplc="801080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6094DF7"/>
    <w:multiLevelType w:val="hybridMultilevel"/>
    <w:tmpl w:val="2598BC68"/>
    <w:lvl w:ilvl="0" w:tplc="525CEA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6E3440B8">
      <w:start w:val="3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CD5111"/>
    <w:multiLevelType w:val="hybridMultilevel"/>
    <w:tmpl w:val="9EAEE40C"/>
    <w:lvl w:ilvl="0" w:tplc="80108098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7C67F47"/>
    <w:multiLevelType w:val="hybridMultilevel"/>
    <w:tmpl w:val="45FA081C"/>
    <w:lvl w:ilvl="0" w:tplc="4F2A977E">
      <w:start w:val="1"/>
      <w:numFmt w:val="lowerLetter"/>
      <w:lvlText w:val="%1."/>
      <w:lvlJc w:val="left"/>
      <w:pPr>
        <w:ind w:left="1080" w:hanging="360"/>
      </w:pPr>
      <w:rPr>
        <w:rFonts w:hint="default"/>
        <w:sz w:val="24"/>
      </w:rPr>
    </w:lvl>
    <w:lvl w:ilvl="1" w:tplc="17CE9BDA">
      <w:start w:val="1"/>
      <w:numFmt w:val="lowerRoman"/>
      <w:lvlText w:val="%2."/>
      <w:lvlJc w:val="right"/>
      <w:pPr>
        <w:ind w:left="1440" w:hanging="360"/>
      </w:pPr>
      <w:rPr>
        <w:rFonts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4150D3"/>
    <w:multiLevelType w:val="hybridMultilevel"/>
    <w:tmpl w:val="C51A0B44"/>
    <w:lvl w:ilvl="0" w:tplc="DF4886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96043B"/>
    <w:multiLevelType w:val="hybridMultilevel"/>
    <w:tmpl w:val="148CBD06"/>
    <w:lvl w:ilvl="0" w:tplc="8C8AEE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4F2A977E">
      <w:start w:val="1"/>
      <w:numFmt w:val="lowerLetter"/>
      <w:lvlText w:val="%2."/>
      <w:lvlJc w:val="left"/>
      <w:pPr>
        <w:ind w:left="1440" w:hanging="360"/>
      </w:pPr>
      <w:rPr>
        <w:rFonts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922D95"/>
    <w:multiLevelType w:val="hybridMultilevel"/>
    <w:tmpl w:val="D75A39DE"/>
    <w:lvl w:ilvl="0" w:tplc="64707B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16"/>
      </w:rPr>
    </w:lvl>
    <w:lvl w:ilvl="1" w:tplc="712ADC8E">
      <w:start w:val="1"/>
      <w:numFmt w:val="lowerLetter"/>
      <w:lvlText w:val="%2."/>
      <w:lvlJc w:val="left"/>
      <w:pPr>
        <w:ind w:left="2160" w:hanging="360"/>
      </w:pPr>
      <w:rPr>
        <w:rFonts w:hint="default"/>
        <w:b w:val="0"/>
        <w:i w:val="0"/>
        <w:sz w:val="24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333EB4"/>
    <w:multiLevelType w:val="hybridMultilevel"/>
    <w:tmpl w:val="A3A6B77C"/>
    <w:lvl w:ilvl="0" w:tplc="64707BF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sz w:val="16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B6323C"/>
    <w:multiLevelType w:val="hybridMultilevel"/>
    <w:tmpl w:val="C12669C6"/>
    <w:lvl w:ilvl="0" w:tplc="4F2A977E">
      <w:start w:val="1"/>
      <w:numFmt w:val="lowerLetter"/>
      <w:lvlText w:val="%1."/>
      <w:lvlJc w:val="left"/>
      <w:pPr>
        <w:ind w:left="1080" w:hanging="360"/>
      </w:pPr>
      <w:rPr>
        <w:rFonts w:hint="default"/>
        <w:sz w:val="24"/>
      </w:rPr>
    </w:lvl>
    <w:lvl w:ilvl="1" w:tplc="17CE9BDA">
      <w:start w:val="1"/>
      <w:numFmt w:val="lowerRoman"/>
      <w:lvlText w:val="%2."/>
      <w:lvlJc w:val="right"/>
      <w:pPr>
        <w:ind w:left="1440" w:hanging="36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FB0B7E"/>
    <w:multiLevelType w:val="hybridMultilevel"/>
    <w:tmpl w:val="0FEAF8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24B665A"/>
    <w:multiLevelType w:val="hybridMultilevel"/>
    <w:tmpl w:val="BB0AEB14"/>
    <w:lvl w:ilvl="0" w:tplc="80108098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77234788"/>
    <w:multiLevelType w:val="hybridMultilevel"/>
    <w:tmpl w:val="DBFC162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787B66BA"/>
    <w:multiLevelType w:val="hybridMultilevel"/>
    <w:tmpl w:val="511647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A073195"/>
    <w:multiLevelType w:val="hybridMultilevel"/>
    <w:tmpl w:val="253E3406"/>
    <w:lvl w:ilvl="0" w:tplc="8C8AEE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96020">
    <w:abstractNumId w:val="10"/>
  </w:num>
  <w:num w:numId="2" w16cid:durableId="1830634168">
    <w:abstractNumId w:val="5"/>
  </w:num>
  <w:num w:numId="3" w16cid:durableId="100493575">
    <w:abstractNumId w:val="27"/>
  </w:num>
  <w:num w:numId="4" w16cid:durableId="1484003405">
    <w:abstractNumId w:val="22"/>
  </w:num>
  <w:num w:numId="5" w16cid:durableId="1458986111">
    <w:abstractNumId w:val="16"/>
  </w:num>
  <w:num w:numId="6" w16cid:durableId="1624145068">
    <w:abstractNumId w:val="28"/>
  </w:num>
  <w:num w:numId="7" w16cid:durableId="2124300646">
    <w:abstractNumId w:val="0"/>
  </w:num>
  <w:num w:numId="8" w16cid:durableId="180289824">
    <w:abstractNumId w:val="26"/>
  </w:num>
  <w:num w:numId="9" w16cid:durableId="265234872">
    <w:abstractNumId w:val="3"/>
  </w:num>
  <w:num w:numId="10" w16cid:durableId="87164884">
    <w:abstractNumId w:val="12"/>
  </w:num>
  <w:num w:numId="11" w16cid:durableId="1947157459">
    <w:abstractNumId w:val="17"/>
  </w:num>
  <w:num w:numId="12" w16cid:durableId="1977250978">
    <w:abstractNumId w:val="21"/>
  </w:num>
  <w:num w:numId="13" w16cid:durableId="521631214">
    <w:abstractNumId w:val="9"/>
  </w:num>
  <w:num w:numId="14" w16cid:durableId="441609866">
    <w:abstractNumId w:val="19"/>
  </w:num>
  <w:num w:numId="15" w16cid:durableId="847839517">
    <w:abstractNumId w:val="2"/>
  </w:num>
  <w:num w:numId="16" w16cid:durableId="1032072418">
    <w:abstractNumId w:val="7"/>
  </w:num>
  <w:num w:numId="17" w16cid:durableId="237903712">
    <w:abstractNumId w:val="25"/>
  </w:num>
  <w:num w:numId="18" w16cid:durableId="923151371">
    <w:abstractNumId w:val="15"/>
  </w:num>
  <w:num w:numId="19" w16cid:durableId="1455901673">
    <w:abstractNumId w:val="14"/>
  </w:num>
  <w:num w:numId="20" w16cid:durableId="2036535856">
    <w:abstractNumId w:val="6"/>
  </w:num>
  <w:num w:numId="21" w16cid:durableId="406804326">
    <w:abstractNumId w:val="23"/>
  </w:num>
  <w:num w:numId="22" w16cid:durableId="583491052">
    <w:abstractNumId w:val="18"/>
  </w:num>
  <w:num w:numId="23" w16cid:durableId="832138626">
    <w:abstractNumId w:val="20"/>
  </w:num>
  <w:num w:numId="24" w16cid:durableId="1237743056">
    <w:abstractNumId w:val="8"/>
  </w:num>
  <w:num w:numId="25" w16cid:durableId="2097240915">
    <w:abstractNumId w:val="24"/>
  </w:num>
  <w:num w:numId="26" w16cid:durableId="859124362">
    <w:abstractNumId w:val="13"/>
  </w:num>
  <w:num w:numId="27" w16cid:durableId="1370259251">
    <w:abstractNumId w:val="1"/>
  </w:num>
  <w:num w:numId="28" w16cid:durableId="1292858392">
    <w:abstractNumId w:val="4"/>
  </w:num>
  <w:num w:numId="29" w16cid:durableId="1148790418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1MDQwNDeyMLMAcpV0lIJTi4sz8/NACgxrAVlPFfAsAAAA"/>
  </w:docVars>
  <w:rsids>
    <w:rsidRoot w:val="00F910CF"/>
    <w:rsid w:val="0000062F"/>
    <w:rsid w:val="0000102E"/>
    <w:rsid w:val="00013A67"/>
    <w:rsid w:val="00015588"/>
    <w:rsid w:val="000260B2"/>
    <w:rsid w:val="00034B43"/>
    <w:rsid w:val="00034BD1"/>
    <w:rsid w:val="0004578F"/>
    <w:rsid w:val="000468B2"/>
    <w:rsid w:val="0005349A"/>
    <w:rsid w:val="00054C50"/>
    <w:rsid w:val="00083524"/>
    <w:rsid w:val="00086EEF"/>
    <w:rsid w:val="000940C5"/>
    <w:rsid w:val="00097B26"/>
    <w:rsid w:val="000A019A"/>
    <w:rsid w:val="000B54F7"/>
    <w:rsid w:val="000B5F72"/>
    <w:rsid w:val="000E18EF"/>
    <w:rsid w:val="00100D9C"/>
    <w:rsid w:val="00101B25"/>
    <w:rsid w:val="00116D94"/>
    <w:rsid w:val="00126DEA"/>
    <w:rsid w:val="00132C18"/>
    <w:rsid w:val="00142C5F"/>
    <w:rsid w:val="00171EB1"/>
    <w:rsid w:val="001826AA"/>
    <w:rsid w:val="001935D5"/>
    <w:rsid w:val="001B0B28"/>
    <w:rsid w:val="001B7FDC"/>
    <w:rsid w:val="001C0121"/>
    <w:rsid w:val="001C39D9"/>
    <w:rsid w:val="001C7034"/>
    <w:rsid w:val="001D19BF"/>
    <w:rsid w:val="001D1A24"/>
    <w:rsid w:val="001D219C"/>
    <w:rsid w:val="001E07F3"/>
    <w:rsid w:val="001F117B"/>
    <w:rsid w:val="002011EA"/>
    <w:rsid w:val="0020308B"/>
    <w:rsid w:val="00212984"/>
    <w:rsid w:val="00224B10"/>
    <w:rsid w:val="00232DA2"/>
    <w:rsid w:val="00243306"/>
    <w:rsid w:val="0024725C"/>
    <w:rsid w:val="00293634"/>
    <w:rsid w:val="002D6CAB"/>
    <w:rsid w:val="002E0D67"/>
    <w:rsid w:val="002F6656"/>
    <w:rsid w:val="00300CD1"/>
    <w:rsid w:val="00314186"/>
    <w:rsid w:val="00336A66"/>
    <w:rsid w:val="00363DBC"/>
    <w:rsid w:val="003863DF"/>
    <w:rsid w:val="003A3697"/>
    <w:rsid w:val="003D03A5"/>
    <w:rsid w:val="003D721D"/>
    <w:rsid w:val="003E59D5"/>
    <w:rsid w:val="003E67A6"/>
    <w:rsid w:val="004302C5"/>
    <w:rsid w:val="00430C35"/>
    <w:rsid w:val="004340FD"/>
    <w:rsid w:val="00436619"/>
    <w:rsid w:val="00475C4B"/>
    <w:rsid w:val="004828CF"/>
    <w:rsid w:val="004843C3"/>
    <w:rsid w:val="00491F1B"/>
    <w:rsid w:val="0049219F"/>
    <w:rsid w:val="00495105"/>
    <w:rsid w:val="004B1834"/>
    <w:rsid w:val="004B6CDB"/>
    <w:rsid w:val="004B7AE3"/>
    <w:rsid w:val="004C5308"/>
    <w:rsid w:val="004C7ADF"/>
    <w:rsid w:val="004D2EBC"/>
    <w:rsid w:val="004F2036"/>
    <w:rsid w:val="004F69AD"/>
    <w:rsid w:val="00501BAB"/>
    <w:rsid w:val="00545DB5"/>
    <w:rsid w:val="005664FB"/>
    <w:rsid w:val="00571A7C"/>
    <w:rsid w:val="005A5BA9"/>
    <w:rsid w:val="005B303D"/>
    <w:rsid w:val="005C7D2D"/>
    <w:rsid w:val="005D6264"/>
    <w:rsid w:val="005F2678"/>
    <w:rsid w:val="005F2D4B"/>
    <w:rsid w:val="005F73E7"/>
    <w:rsid w:val="0060027E"/>
    <w:rsid w:val="00600B9F"/>
    <w:rsid w:val="00604F39"/>
    <w:rsid w:val="006151D7"/>
    <w:rsid w:val="00622F88"/>
    <w:rsid w:val="00635217"/>
    <w:rsid w:val="006454E0"/>
    <w:rsid w:val="00647CFE"/>
    <w:rsid w:val="00662B14"/>
    <w:rsid w:val="006951AA"/>
    <w:rsid w:val="006B37D7"/>
    <w:rsid w:val="006C1A71"/>
    <w:rsid w:val="006C6BAD"/>
    <w:rsid w:val="006E0590"/>
    <w:rsid w:val="006E3690"/>
    <w:rsid w:val="006F2AF7"/>
    <w:rsid w:val="006F5B0A"/>
    <w:rsid w:val="00724324"/>
    <w:rsid w:val="00771903"/>
    <w:rsid w:val="00771DE9"/>
    <w:rsid w:val="00794058"/>
    <w:rsid w:val="007A07C0"/>
    <w:rsid w:val="007B1DCF"/>
    <w:rsid w:val="007B7F0A"/>
    <w:rsid w:val="007C0EB0"/>
    <w:rsid w:val="007E259F"/>
    <w:rsid w:val="007E6CEF"/>
    <w:rsid w:val="008136A3"/>
    <w:rsid w:val="00844388"/>
    <w:rsid w:val="00845F1E"/>
    <w:rsid w:val="00854D65"/>
    <w:rsid w:val="0085599B"/>
    <w:rsid w:val="00856A7C"/>
    <w:rsid w:val="00867846"/>
    <w:rsid w:val="008865D1"/>
    <w:rsid w:val="00896E1C"/>
    <w:rsid w:val="008B6C82"/>
    <w:rsid w:val="008B732E"/>
    <w:rsid w:val="008E78F7"/>
    <w:rsid w:val="008F5A4B"/>
    <w:rsid w:val="00901423"/>
    <w:rsid w:val="009014D5"/>
    <w:rsid w:val="00904E26"/>
    <w:rsid w:val="00906614"/>
    <w:rsid w:val="0091710E"/>
    <w:rsid w:val="00944731"/>
    <w:rsid w:val="00955072"/>
    <w:rsid w:val="0096096A"/>
    <w:rsid w:val="00961A76"/>
    <w:rsid w:val="00963B90"/>
    <w:rsid w:val="00991CB9"/>
    <w:rsid w:val="00993EC9"/>
    <w:rsid w:val="009C4A7C"/>
    <w:rsid w:val="009F0D80"/>
    <w:rsid w:val="00A266CC"/>
    <w:rsid w:val="00A36A9C"/>
    <w:rsid w:val="00A43874"/>
    <w:rsid w:val="00A51743"/>
    <w:rsid w:val="00A53245"/>
    <w:rsid w:val="00A53DB9"/>
    <w:rsid w:val="00A55264"/>
    <w:rsid w:val="00A74FAA"/>
    <w:rsid w:val="00A80C1D"/>
    <w:rsid w:val="00A8474D"/>
    <w:rsid w:val="00AA1578"/>
    <w:rsid w:val="00AB2CE3"/>
    <w:rsid w:val="00AC611A"/>
    <w:rsid w:val="00AE2A56"/>
    <w:rsid w:val="00B006A6"/>
    <w:rsid w:val="00B04498"/>
    <w:rsid w:val="00B13CC2"/>
    <w:rsid w:val="00B3426C"/>
    <w:rsid w:val="00B35E0C"/>
    <w:rsid w:val="00B401D8"/>
    <w:rsid w:val="00B53F2B"/>
    <w:rsid w:val="00B5451F"/>
    <w:rsid w:val="00B6561B"/>
    <w:rsid w:val="00B710E7"/>
    <w:rsid w:val="00B7280B"/>
    <w:rsid w:val="00B73513"/>
    <w:rsid w:val="00B929C8"/>
    <w:rsid w:val="00B93E73"/>
    <w:rsid w:val="00BA6330"/>
    <w:rsid w:val="00BB7AA3"/>
    <w:rsid w:val="00BC19F5"/>
    <w:rsid w:val="00BD3837"/>
    <w:rsid w:val="00BD40E6"/>
    <w:rsid w:val="00BD7676"/>
    <w:rsid w:val="00BF575F"/>
    <w:rsid w:val="00BF6923"/>
    <w:rsid w:val="00C02A73"/>
    <w:rsid w:val="00C143A3"/>
    <w:rsid w:val="00C32601"/>
    <w:rsid w:val="00C44CA8"/>
    <w:rsid w:val="00C5770B"/>
    <w:rsid w:val="00C61B93"/>
    <w:rsid w:val="00C64F6E"/>
    <w:rsid w:val="00C87C5B"/>
    <w:rsid w:val="00C9591D"/>
    <w:rsid w:val="00CA0E3B"/>
    <w:rsid w:val="00CA3AD8"/>
    <w:rsid w:val="00CA6B97"/>
    <w:rsid w:val="00CB4D5E"/>
    <w:rsid w:val="00CD71F5"/>
    <w:rsid w:val="00CE15EF"/>
    <w:rsid w:val="00CE426B"/>
    <w:rsid w:val="00D11D13"/>
    <w:rsid w:val="00D16FA9"/>
    <w:rsid w:val="00D22929"/>
    <w:rsid w:val="00D25067"/>
    <w:rsid w:val="00D26A4D"/>
    <w:rsid w:val="00D36B41"/>
    <w:rsid w:val="00D451B4"/>
    <w:rsid w:val="00D557BF"/>
    <w:rsid w:val="00D55F51"/>
    <w:rsid w:val="00D65E2C"/>
    <w:rsid w:val="00DA0F4B"/>
    <w:rsid w:val="00DA1BDC"/>
    <w:rsid w:val="00DA3B4C"/>
    <w:rsid w:val="00DA56CD"/>
    <w:rsid w:val="00DB657D"/>
    <w:rsid w:val="00DC5EAD"/>
    <w:rsid w:val="00DC6BF1"/>
    <w:rsid w:val="00E02607"/>
    <w:rsid w:val="00E27B2B"/>
    <w:rsid w:val="00E41978"/>
    <w:rsid w:val="00E67ADE"/>
    <w:rsid w:val="00E962E3"/>
    <w:rsid w:val="00EA7C96"/>
    <w:rsid w:val="00EB43CC"/>
    <w:rsid w:val="00ED2CD4"/>
    <w:rsid w:val="00EF492C"/>
    <w:rsid w:val="00F04A1A"/>
    <w:rsid w:val="00F34262"/>
    <w:rsid w:val="00F34CF9"/>
    <w:rsid w:val="00F435F5"/>
    <w:rsid w:val="00F44929"/>
    <w:rsid w:val="00F570E7"/>
    <w:rsid w:val="00F71758"/>
    <w:rsid w:val="00F74752"/>
    <w:rsid w:val="00F90B3A"/>
    <w:rsid w:val="00F910CF"/>
    <w:rsid w:val="00F9778D"/>
    <w:rsid w:val="00FA1BBF"/>
    <w:rsid w:val="00FB0D34"/>
    <w:rsid w:val="00FB4642"/>
    <w:rsid w:val="00FB56EA"/>
    <w:rsid w:val="00FD4469"/>
    <w:rsid w:val="00FE01AC"/>
    <w:rsid w:val="00FE48B1"/>
    <w:rsid w:val="00FE7236"/>
    <w:rsid w:val="00FE73FB"/>
    <w:rsid w:val="00FF698A"/>
    <w:rsid w:val="00FF7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3DD023CF"/>
  <w15:docId w15:val="{829257A8-1185-4326-8A77-F27B7570F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6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0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0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0CF"/>
  </w:style>
  <w:style w:type="paragraph" w:styleId="Footer">
    <w:name w:val="footer"/>
    <w:basedOn w:val="Normal"/>
    <w:link w:val="FooterChar"/>
    <w:uiPriority w:val="99"/>
    <w:unhideWhenUsed/>
    <w:rsid w:val="00F910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0CF"/>
  </w:style>
  <w:style w:type="paragraph" w:styleId="BalloonText">
    <w:name w:val="Balloon Text"/>
    <w:basedOn w:val="Normal"/>
    <w:link w:val="BalloonTextChar"/>
    <w:uiPriority w:val="99"/>
    <w:semiHidden/>
    <w:unhideWhenUsed/>
    <w:rsid w:val="00F910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0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71A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A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A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A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A7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34BD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426B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0D9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D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0D9C"/>
    <w:rPr>
      <w:vertAlign w:val="superscript"/>
    </w:rPr>
  </w:style>
  <w:style w:type="table" w:styleId="TableGrid">
    <w:name w:val="Table Grid"/>
    <w:basedOn w:val="TableNormal"/>
    <w:rsid w:val="00BF69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91F1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B9A350106254CA55E556084C0CB8F" ma:contentTypeVersion="4" ma:contentTypeDescription="Create a new document." ma:contentTypeScope="" ma:versionID="9ce75cc87270c1b26116e36f4b810378">
  <xsd:schema xmlns:xsd="http://www.w3.org/2001/XMLSchema" xmlns:xs="http://www.w3.org/2001/XMLSchema" xmlns:p="http://schemas.microsoft.com/office/2006/metadata/properties" xmlns:ns2="79da1339-76b9-4fe1-b76d-e45c3b2db929" targetNamespace="http://schemas.microsoft.com/office/2006/metadata/properties" ma:root="true" ma:fieldsID="f54f74f89947a92a961605b38a325c0a" ns2:_="">
    <xsd:import namespace="79da1339-76b9-4fe1-b76d-e45c3b2db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da1339-76b9-4fe1-b76d-e45c3b2db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801A56B-55AF-41A3-9C09-8072CA1A22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B98E13-EA5D-4A76-93B5-B62FCF0E45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BF58BD-5F26-4C3A-9F23-9869FC696E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da1339-76b9-4fe1-b76d-e45c3b2db9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B5D618-19AB-49D2-9182-01E6B845D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wright, Jane A</dc:creator>
  <cp:lastModifiedBy>IRB</cp:lastModifiedBy>
  <cp:revision>9</cp:revision>
  <dcterms:created xsi:type="dcterms:W3CDTF">2022-05-17T18:55:00Z</dcterms:created>
  <dcterms:modified xsi:type="dcterms:W3CDTF">2022-06-04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B9A350106254CA55E556084C0CB8F</vt:lpwstr>
  </property>
</Properties>
</file>